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Tabulations for question A3.7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Do you think it affects the Tapir Mountain Nature Reserve?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on't Know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Community Typ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nnon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2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3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-Mennon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9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8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Age Grou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-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6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5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5-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0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9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5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4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Education Complete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3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9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0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2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condary or Hig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7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Ethnicit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eo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4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4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stizo/Hispanic/Lati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6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5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.7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Worker Typ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mploy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3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7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lf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0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9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7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7.9% (271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8% (79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3% (491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12T19:47:56Z</dcterms:created>
  <dcterms:modified xsi:type="dcterms:W3CDTF">2023-12-12T19:47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